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E6218" w14:textId="77777777" w:rsidR="00D6589E" w:rsidRDefault="00D6589E" w:rsidP="00D6589E">
      <w:pPr>
        <w:rPr>
          <w:rFonts w:cs="Arial"/>
          <w:sz w:val="20"/>
          <w:szCs w:val="20"/>
        </w:rPr>
      </w:pPr>
    </w:p>
    <w:p w14:paraId="1F9DEFA7" w14:textId="77777777" w:rsidR="00D6589E" w:rsidRDefault="00D6589E" w:rsidP="00D6589E">
      <w:pPr>
        <w:rPr>
          <w:rFonts w:cs="Arial"/>
          <w:sz w:val="20"/>
          <w:szCs w:val="20"/>
        </w:rPr>
      </w:pPr>
    </w:p>
    <w:p w14:paraId="5A2B6D8B" w14:textId="77777777" w:rsidR="00A00A99" w:rsidRDefault="00A00A99" w:rsidP="00A00A99">
      <w:pPr>
        <w:rPr>
          <w:rFonts w:cs="Arial"/>
          <w:b/>
          <w:sz w:val="28"/>
          <w:szCs w:val="22"/>
        </w:rPr>
      </w:pPr>
    </w:p>
    <w:p w14:paraId="4F16544C" w14:textId="77777777" w:rsidR="00A00A99" w:rsidRDefault="00A00A99" w:rsidP="00A00A99">
      <w:pPr>
        <w:rPr>
          <w:rFonts w:cs="Arial"/>
          <w:b/>
          <w:sz w:val="28"/>
          <w:szCs w:val="22"/>
        </w:rPr>
      </w:pPr>
    </w:p>
    <w:p w14:paraId="26ACC98B" w14:textId="77777777" w:rsidR="00A00A99" w:rsidRPr="00ED25BD" w:rsidRDefault="00A00A99" w:rsidP="00235949">
      <w:pPr>
        <w:rPr>
          <w:rFonts w:cs="Arial"/>
          <w:sz w:val="20"/>
          <w:szCs w:val="20"/>
        </w:rPr>
      </w:pPr>
      <w:r w:rsidRPr="00ED25BD">
        <w:rPr>
          <w:rFonts w:cs="Arial"/>
          <w:sz w:val="20"/>
          <w:szCs w:val="20"/>
        </w:rPr>
        <w:t>Create the following Tables and insert the shown data ( This table will be used in the subsequent Lab sessions )</w:t>
      </w:r>
    </w:p>
    <w:p w14:paraId="4DBC9C7B" w14:textId="77777777" w:rsidR="00A00A99" w:rsidRPr="00ED25BD" w:rsidRDefault="00A00A99" w:rsidP="00A00A99">
      <w:pPr>
        <w:ind w:left="465"/>
        <w:rPr>
          <w:rFonts w:cs="Arial"/>
          <w:sz w:val="20"/>
          <w:szCs w:val="20"/>
        </w:rPr>
      </w:pPr>
    </w:p>
    <w:p w14:paraId="57CC035B" w14:textId="77777777" w:rsidR="00F533D7" w:rsidRDefault="00A00A99" w:rsidP="00F533D7">
      <w:pPr>
        <w:rPr>
          <w:rFonts w:cs="Arial"/>
          <w:b/>
          <w:sz w:val="20"/>
          <w:szCs w:val="20"/>
        </w:rPr>
      </w:pPr>
      <w:r w:rsidRPr="00ED25BD">
        <w:rPr>
          <w:rFonts w:cs="Arial"/>
          <w:b/>
          <w:sz w:val="20"/>
          <w:szCs w:val="20"/>
        </w:rPr>
        <w:t>Department</w:t>
      </w:r>
      <w:r w:rsidRPr="00ED25BD">
        <w:rPr>
          <w:rFonts w:cs="Arial"/>
          <w:b/>
          <w:sz w:val="20"/>
          <w:szCs w:val="20"/>
        </w:rPr>
        <w:tab/>
      </w:r>
      <w:r w:rsidRPr="00ED25BD">
        <w:rPr>
          <w:rFonts w:cs="Arial"/>
          <w:b/>
          <w:sz w:val="20"/>
          <w:szCs w:val="20"/>
        </w:rPr>
        <w:tab/>
      </w:r>
    </w:p>
    <w:p w14:paraId="48A9B0BF" w14:textId="77777777" w:rsidR="00A00A99" w:rsidRPr="00ED25BD" w:rsidRDefault="00A00A99" w:rsidP="00F533D7">
      <w:pPr>
        <w:rPr>
          <w:rFonts w:cs="Arial"/>
          <w:b/>
          <w:sz w:val="20"/>
          <w:szCs w:val="20"/>
        </w:rPr>
      </w:pPr>
      <w:r w:rsidRPr="00ED25BD">
        <w:rPr>
          <w:rFonts w:cs="Arial"/>
          <w:b/>
          <w:sz w:val="20"/>
          <w:szCs w:val="20"/>
        </w:rPr>
        <w:tab/>
      </w:r>
      <w:r w:rsidRPr="00ED25BD">
        <w:rPr>
          <w:rFonts w:cs="Arial"/>
          <w:b/>
          <w:sz w:val="20"/>
          <w:szCs w:val="20"/>
        </w:rPr>
        <w:tab/>
      </w:r>
      <w:r w:rsidRPr="00ED25BD">
        <w:rPr>
          <w:rFonts w:cs="Arial"/>
          <w:b/>
          <w:sz w:val="20"/>
          <w:szCs w:val="20"/>
        </w:rPr>
        <w:tab/>
      </w:r>
    </w:p>
    <w:tbl>
      <w:tblPr>
        <w:tblW w:w="0" w:type="auto"/>
        <w:tblInd w:w="965" w:type="dxa"/>
        <w:tblLayout w:type="fixed"/>
        <w:tblLook w:val="04A0" w:firstRow="1" w:lastRow="0" w:firstColumn="1" w:lastColumn="0" w:noHBand="0" w:noVBand="1"/>
      </w:tblPr>
      <w:tblGrid>
        <w:gridCol w:w="1393"/>
        <w:gridCol w:w="1800"/>
        <w:gridCol w:w="1849"/>
      </w:tblGrid>
      <w:tr w:rsidR="00A00A99" w:rsidRPr="00ED25BD" w14:paraId="24EB7C89" w14:textId="77777777" w:rsidTr="00584693">
        <w:trPr>
          <w:trHeight w:hRule="exact" w:val="457"/>
        </w:trPr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30EE5E70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Dept_no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43A9BA5D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Dept_name</w:t>
            </w:r>
          </w:p>
        </w:tc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hideMark/>
          </w:tcPr>
          <w:p w14:paraId="615F6D28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location</w:t>
            </w:r>
          </w:p>
        </w:tc>
      </w:tr>
      <w:tr w:rsidR="00A00A99" w:rsidRPr="00ED25BD" w14:paraId="1E2C2FFB" w14:textId="77777777" w:rsidTr="00584693">
        <w:trPr>
          <w:trHeight w:hRule="exact" w:val="457"/>
        </w:trPr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91567E9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 xml:space="preserve"> d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540552C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Research</w:t>
            </w:r>
          </w:p>
        </w:tc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501058D1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Dallas</w:t>
            </w:r>
          </w:p>
        </w:tc>
      </w:tr>
      <w:tr w:rsidR="00A00A99" w:rsidRPr="00ED25BD" w14:paraId="77AA7EDB" w14:textId="77777777" w:rsidTr="00584693">
        <w:trPr>
          <w:trHeight w:hRule="exact" w:val="457"/>
        </w:trPr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03972CC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d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6F5C1F1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Accounting</w:t>
            </w:r>
          </w:p>
        </w:tc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2D1E1F7B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Seattle</w:t>
            </w:r>
          </w:p>
        </w:tc>
      </w:tr>
      <w:tr w:rsidR="00A00A99" w:rsidRPr="00ED25BD" w14:paraId="428B5DA0" w14:textId="77777777" w:rsidTr="00584693">
        <w:trPr>
          <w:trHeight w:hRule="exact" w:val="457"/>
        </w:trPr>
        <w:tc>
          <w:tcPr>
            <w:tcW w:w="139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2D19B35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d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E3C1FA4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Marketing</w:t>
            </w:r>
          </w:p>
        </w:tc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39692D3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Dallas</w:t>
            </w:r>
          </w:p>
        </w:tc>
      </w:tr>
    </w:tbl>
    <w:p w14:paraId="7793AD12" w14:textId="77777777" w:rsidR="00F533D7" w:rsidRDefault="00F533D7" w:rsidP="00F533D7">
      <w:pPr>
        <w:pStyle w:val="BodyText"/>
        <w:rPr>
          <w:rFonts w:cs="Arial"/>
          <w:b/>
          <w:sz w:val="20"/>
          <w:szCs w:val="20"/>
        </w:rPr>
      </w:pPr>
    </w:p>
    <w:p w14:paraId="5182B755" w14:textId="77777777" w:rsidR="00D6589E" w:rsidRDefault="00D6589E" w:rsidP="00F533D7">
      <w:pPr>
        <w:pStyle w:val="BodyText"/>
        <w:rPr>
          <w:rFonts w:cs="Arial"/>
          <w:b/>
          <w:sz w:val="20"/>
          <w:szCs w:val="20"/>
        </w:rPr>
      </w:pPr>
    </w:p>
    <w:p w14:paraId="77638598" w14:textId="08FF9EFB" w:rsidR="00F533D7" w:rsidRDefault="00F533D7" w:rsidP="00F533D7">
      <w:pPr>
        <w:pStyle w:val="BodyText"/>
        <w:rPr>
          <w:rFonts w:cs="Arial"/>
          <w:b/>
          <w:sz w:val="20"/>
          <w:szCs w:val="20"/>
        </w:rPr>
      </w:pPr>
      <w:r>
        <w:rPr>
          <w:rFonts w:cs="Arial"/>
          <w:b/>
          <w:sz w:val="20"/>
          <w:szCs w:val="20"/>
        </w:rPr>
        <w:t>Employee</w:t>
      </w:r>
    </w:p>
    <w:p w14:paraId="40091460" w14:textId="6158E9C3" w:rsidR="00F533D7" w:rsidRPr="00ED25BD" w:rsidRDefault="00584693" w:rsidP="00F533D7">
      <w:pPr>
        <w:pStyle w:val="BodyText"/>
        <w:rPr>
          <w:rFonts w:cs="Arial"/>
          <w:b/>
          <w:sz w:val="20"/>
          <w:szCs w:val="20"/>
        </w:rPr>
      </w:pPr>
      <w:r w:rsidRPr="00ED25BD">
        <w:rPr>
          <w:noProof/>
          <w:sz w:val="20"/>
          <w:szCs w:val="20"/>
          <w:lang w:eastAsia="en-US"/>
        </w:rPr>
        <mc:AlternateContent>
          <mc:Choice Requires="wps">
            <w:drawing>
              <wp:anchor distT="0" distB="0" distL="0" distR="114300" simplePos="0" relativeHeight="251657216" behindDoc="0" locked="0" layoutInCell="1" allowOverlap="1" wp14:anchorId="4AF683FB" wp14:editId="1B48C029">
                <wp:simplePos x="0" y="0"/>
                <wp:positionH relativeFrom="column">
                  <wp:posOffset>387350</wp:posOffset>
                </wp:positionH>
                <wp:positionV relativeFrom="paragraph">
                  <wp:posOffset>220980</wp:posOffset>
                </wp:positionV>
                <wp:extent cx="5200650" cy="2202815"/>
                <wp:effectExtent l="0" t="0" r="0" b="0"/>
                <wp:wrapSquare wrapText="largest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0650" cy="2202815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7409" w:type="dxa"/>
                              <w:tblInd w:w="108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553"/>
                              <w:gridCol w:w="2219"/>
                              <w:gridCol w:w="2081"/>
                              <w:gridCol w:w="1556"/>
                            </w:tblGrid>
                            <w:tr w:rsidR="00A00A99" w14:paraId="77E3263C" w14:textId="77777777" w:rsidTr="00584693">
                              <w:trPr>
                                <w:trHeight w:hRule="exact" w:val="539"/>
                              </w:trPr>
                              <w:tc>
                                <w:tcPr>
                                  <w:tcW w:w="15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shd w:val="clear" w:color="auto" w:fill="C0C0C0"/>
                                  <w:hideMark/>
                                </w:tcPr>
                                <w:p w14:paraId="0B1DCA3F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  <w:t>emp_no</w:t>
                                  </w:r>
                                </w:p>
                              </w:tc>
                              <w:tc>
                                <w:tcPr>
                                  <w:tcW w:w="221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shd w:val="clear" w:color="auto" w:fill="C0C0C0"/>
                                  <w:hideMark/>
                                </w:tcPr>
                                <w:p w14:paraId="10E4817F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  <w:t>emp_fname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shd w:val="clear" w:color="auto" w:fill="C0C0C0"/>
                                  <w:hideMark/>
                                </w:tcPr>
                                <w:p w14:paraId="294897DD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  <w:t>emp_lname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shd w:val="clear" w:color="auto" w:fill="C0C0C0"/>
                                  <w:hideMark/>
                                </w:tcPr>
                                <w:p w14:paraId="60F6D200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b/>
                                      <w:sz w:val="28"/>
                                      <w:szCs w:val="16"/>
                                    </w:rPr>
                                    <w:t>dept_no</w:t>
                                  </w:r>
                                </w:p>
                              </w:tc>
                            </w:tr>
                            <w:tr w:rsidR="00A00A99" w14:paraId="2F790476" w14:textId="77777777" w:rsidTr="00584693">
                              <w:trPr>
                                <w:trHeight w:hRule="exact" w:val="539"/>
                              </w:trPr>
                              <w:tc>
                                <w:tcPr>
                                  <w:tcW w:w="15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603EBCA3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25348</w:t>
                                  </w:r>
                                </w:p>
                              </w:tc>
                              <w:tc>
                                <w:tcPr>
                                  <w:tcW w:w="221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61D7A855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Matthew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2961AD08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Smith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2337D1D1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d3</w:t>
                                  </w:r>
                                </w:p>
                              </w:tc>
                            </w:tr>
                            <w:tr w:rsidR="00A00A99" w14:paraId="339EFED0" w14:textId="77777777" w:rsidTr="00584693">
                              <w:trPr>
                                <w:trHeight w:hRule="exact" w:val="539"/>
                              </w:trPr>
                              <w:tc>
                                <w:tcPr>
                                  <w:tcW w:w="15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50ACEBEC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10102</w:t>
                                  </w:r>
                                </w:p>
                              </w:tc>
                              <w:tc>
                                <w:tcPr>
                                  <w:tcW w:w="221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14E39A66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Ann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7AA6F07A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Jones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716465B7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d3</w:t>
                                  </w:r>
                                </w:p>
                              </w:tc>
                            </w:tr>
                            <w:tr w:rsidR="00A00A99" w14:paraId="7C05D1A8" w14:textId="77777777" w:rsidTr="00584693">
                              <w:trPr>
                                <w:trHeight w:hRule="exact" w:val="539"/>
                              </w:trPr>
                              <w:tc>
                                <w:tcPr>
                                  <w:tcW w:w="15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75A2499A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18316</w:t>
                                  </w:r>
                                </w:p>
                              </w:tc>
                              <w:tc>
                                <w:tcPr>
                                  <w:tcW w:w="221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6DEE8331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John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nil"/>
                                  </w:tcBorders>
                                  <w:hideMark/>
                                </w:tcPr>
                                <w:p w14:paraId="722BDE84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Barrimore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nil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18046791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d1</w:t>
                                  </w:r>
                                </w:p>
                              </w:tc>
                            </w:tr>
                            <w:tr w:rsidR="00A00A99" w14:paraId="38671FDF" w14:textId="77777777" w:rsidTr="00584693">
                              <w:trPr>
                                <w:trHeight w:hRule="exact" w:val="539"/>
                              </w:trPr>
                              <w:tc>
                                <w:tcPr>
                                  <w:tcW w:w="1553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hideMark/>
                                </w:tcPr>
                                <w:p w14:paraId="06490BC7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29346</w:t>
                                  </w:r>
                                </w:p>
                              </w:tc>
                              <w:tc>
                                <w:tcPr>
                                  <w:tcW w:w="2219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hideMark/>
                                </w:tcPr>
                                <w:p w14:paraId="3B557A94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James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nil"/>
                                  </w:tcBorders>
                                  <w:hideMark/>
                                </w:tcPr>
                                <w:p w14:paraId="594C5CD3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James</w:t>
                                  </w:r>
                                </w:p>
                              </w:tc>
                              <w:tc>
                                <w:tcPr>
                                  <w:tcW w:w="1556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hideMark/>
                                </w:tcPr>
                                <w:p w14:paraId="6191FB6B" w14:textId="77777777" w:rsidR="00A00A99" w:rsidRDefault="00A00A99">
                                  <w:pPr>
                                    <w:pStyle w:val="BodyText"/>
                                    <w:snapToGrid w:val="0"/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cs="Arial"/>
                                      <w:sz w:val="28"/>
                                      <w:szCs w:val="16"/>
                                    </w:rPr>
                                    <w:t>d2</w:t>
                                  </w:r>
                                </w:p>
                              </w:tc>
                            </w:tr>
                          </w:tbl>
                          <w:p w14:paraId="673E8C58" w14:textId="77777777" w:rsidR="00A00A99" w:rsidRDefault="00A00A99" w:rsidP="00A00A9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AF683F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.5pt;margin-top:17.4pt;width:409.5pt;height:173.45pt;z-index:251657216;visibility:visible;mso-wrap-style:square;mso-width-percent:0;mso-height-percent:0;mso-wrap-distance-left:0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" stroked="f">
                <v:fill opacity="0"/>
                <v:textbox inset="0,0,0,0">
                  <w:txbxContent>
                    <w:tbl>
                      <w:tblPr>
                        <w:tblW w:w="7409" w:type="dxa"/>
                        <w:tblInd w:w="108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553"/>
                        <w:gridCol w:w="2219"/>
                        <w:gridCol w:w="2081"/>
                        <w:gridCol w:w="1556"/>
                      </w:tblGrid>
                      <w:tr w:rsidR="00A00A99" w14:paraId="77E3263C" w14:textId="77777777" w:rsidTr="00584693">
                        <w:trPr>
                          <w:trHeight w:hRule="exact" w:val="539"/>
                        </w:trPr>
                        <w:tc>
                          <w:tcPr>
                            <w:tcW w:w="15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shd w:val="clear" w:color="auto" w:fill="C0C0C0"/>
                            <w:hideMark/>
                          </w:tcPr>
                          <w:p w14:paraId="0B1DCA3F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  <w:t>emp_no</w:t>
                            </w:r>
                          </w:p>
                        </w:tc>
                        <w:tc>
                          <w:tcPr>
                            <w:tcW w:w="221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shd w:val="clear" w:color="auto" w:fill="C0C0C0"/>
                            <w:hideMark/>
                          </w:tcPr>
                          <w:p w14:paraId="10E4817F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  <w:t>emp_fname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shd w:val="clear" w:color="auto" w:fill="C0C0C0"/>
                            <w:hideMark/>
                          </w:tcPr>
                          <w:p w14:paraId="294897DD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  <w:t>emp_lname</w:t>
                            </w:r>
                          </w:p>
                        </w:tc>
                        <w:tc>
                          <w:tcPr>
                            <w:tcW w:w="155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shd w:val="clear" w:color="auto" w:fill="C0C0C0"/>
                            <w:hideMark/>
                          </w:tcPr>
                          <w:p w14:paraId="60F6D200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b/>
                                <w:sz w:val="28"/>
                                <w:szCs w:val="16"/>
                              </w:rPr>
                              <w:t>dept_no</w:t>
                            </w:r>
                          </w:p>
                        </w:tc>
                      </w:tr>
                      <w:tr w:rsidR="00A00A99" w14:paraId="2F790476" w14:textId="77777777" w:rsidTr="00584693">
                        <w:trPr>
                          <w:trHeight w:hRule="exact" w:val="539"/>
                        </w:trPr>
                        <w:tc>
                          <w:tcPr>
                            <w:tcW w:w="15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603EBCA3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25348</w:t>
                            </w:r>
                          </w:p>
                        </w:tc>
                        <w:tc>
                          <w:tcPr>
                            <w:tcW w:w="221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61D7A855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Matthew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2961AD08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Smith</w:t>
                            </w:r>
                          </w:p>
                        </w:tc>
                        <w:tc>
                          <w:tcPr>
                            <w:tcW w:w="155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2337D1D1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d3</w:t>
                            </w:r>
                          </w:p>
                        </w:tc>
                      </w:tr>
                      <w:tr w:rsidR="00A00A99" w14:paraId="339EFED0" w14:textId="77777777" w:rsidTr="00584693">
                        <w:trPr>
                          <w:trHeight w:hRule="exact" w:val="539"/>
                        </w:trPr>
                        <w:tc>
                          <w:tcPr>
                            <w:tcW w:w="15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50ACEBEC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10102</w:t>
                            </w:r>
                          </w:p>
                        </w:tc>
                        <w:tc>
                          <w:tcPr>
                            <w:tcW w:w="221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14E39A66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Ann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7AA6F07A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Jones</w:t>
                            </w:r>
                          </w:p>
                        </w:tc>
                        <w:tc>
                          <w:tcPr>
                            <w:tcW w:w="155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716465B7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d3</w:t>
                            </w:r>
                          </w:p>
                        </w:tc>
                      </w:tr>
                      <w:tr w:rsidR="00A00A99" w14:paraId="7C05D1A8" w14:textId="77777777" w:rsidTr="00584693">
                        <w:trPr>
                          <w:trHeight w:hRule="exact" w:val="539"/>
                        </w:trPr>
                        <w:tc>
                          <w:tcPr>
                            <w:tcW w:w="15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75A2499A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18316</w:t>
                            </w:r>
                          </w:p>
                        </w:tc>
                        <w:tc>
                          <w:tcPr>
                            <w:tcW w:w="221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6DEE8331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John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nil"/>
                            </w:tcBorders>
                            <w:hideMark/>
                          </w:tcPr>
                          <w:p w14:paraId="722BDE84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Barrimore</w:t>
                            </w:r>
                          </w:p>
                        </w:tc>
                        <w:tc>
                          <w:tcPr>
                            <w:tcW w:w="155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nil"/>
                              <w:right w:val="single" w:sz="4" w:space="0" w:color="000000"/>
                            </w:tcBorders>
                            <w:hideMark/>
                          </w:tcPr>
                          <w:p w14:paraId="18046791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d1</w:t>
                            </w:r>
                          </w:p>
                        </w:tc>
                      </w:tr>
                      <w:tr w:rsidR="00A00A99" w14:paraId="38671FDF" w14:textId="77777777" w:rsidTr="00584693">
                        <w:trPr>
                          <w:trHeight w:hRule="exact" w:val="539"/>
                        </w:trPr>
                        <w:tc>
                          <w:tcPr>
                            <w:tcW w:w="1553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hideMark/>
                          </w:tcPr>
                          <w:p w14:paraId="06490BC7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29346</w:t>
                            </w:r>
                          </w:p>
                        </w:tc>
                        <w:tc>
                          <w:tcPr>
                            <w:tcW w:w="2219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hideMark/>
                          </w:tcPr>
                          <w:p w14:paraId="3B557A94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James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nil"/>
                            </w:tcBorders>
                            <w:hideMark/>
                          </w:tcPr>
                          <w:p w14:paraId="594C5CD3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James</w:t>
                            </w:r>
                          </w:p>
                        </w:tc>
                        <w:tc>
                          <w:tcPr>
                            <w:tcW w:w="1556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hideMark/>
                          </w:tcPr>
                          <w:p w14:paraId="6191FB6B" w14:textId="77777777" w:rsidR="00A00A99" w:rsidRDefault="00A00A99">
                            <w:pPr>
                              <w:pStyle w:val="BodyText"/>
                              <w:snapToGrid w:val="0"/>
                              <w:rPr>
                                <w:rFonts w:cs="Arial"/>
                                <w:sz w:val="28"/>
                                <w:szCs w:val="16"/>
                              </w:rPr>
                            </w:pPr>
                            <w:r>
                              <w:rPr>
                                <w:rFonts w:cs="Arial"/>
                                <w:sz w:val="28"/>
                                <w:szCs w:val="16"/>
                              </w:rPr>
                              <w:t>d2</w:t>
                            </w:r>
                          </w:p>
                        </w:tc>
                      </w:tr>
                    </w:tbl>
                    <w:p w14:paraId="673E8C58" w14:textId="77777777" w:rsidR="00A00A99" w:rsidRDefault="00A00A99" w:rsidP="00A00A99">
                      <w:r>
                        <w:t xml:space="preserve"> 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</w:p>
    <w:p w14:paraId="375F7FF7" w14:textId="7E1406E1" w:rsidR="00ED25BD" w:rsidRPr="00ED25BD" w:rsidRDefault="00A00A99" w:rsidP="00A00A99">
      <w:pPr>
        <w:pStyle w:val="BodyText"/>
        <w:ind w:left="2160"/>
        <w:rPr>
          <w:rFonts w:cs="Arial"/>
          <w:b/>
          <w:sz w:val="20"/>
          <w:szCs w:val="20"/>
        </w:rPr>
      </w:pPr>
      <w:r w:rsidRPr="00ED25BD">
        <w:rPr>
          <w:rFonts w:cs="Arial"/>
          <w:b/>
          <w:sz w:val="20"/>
          <w:szCs w:val="20"/>
        </w:rPr>
        <w:br/>
      </w:r>
    </w:p>
    <w:p w14:paraId="65BCFF72" w14:textId="77777777" w:rsidR="00ED25BD" w:rsidRPr="00ED25BD" w:rsidRDefault="00ED25BD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1EA094A7" w14:textId="77777777" w:rsidR="00ED25BD" w:rsidRPr="00ED25BD" w:rsidRDefault="00ED25BD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3B87F024" w14:textId="77777777" w:rsidR="00D6589E" w:rsidRDefault="00D6589E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238B5FD1" w14:textId="77777777" w:rsidR="00584693" w:rsidRDefault="00584693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3370F1AF" w14:textId="77777777" w:rsidR="00584693" w:rsidRDefault="00584693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571D1250" w14:textId="77777777" w:rsidR="00584693" w:rsidRDefault="00584693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6D302E6C" w14:textId="77777777" w:rsidR="00584693" w:rsidRDefault="00584693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689B6A16" w14:textId="77777777" w:rsidR="00584693" w:rsidRDefault="00584693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4BCD5CAB" w14:textId="77777777" w:rsidR="00584693" w:rsidRDefault="00584693" w:rsidP="00A00A99">
      <w:pPr>
        <w:pStyle w:val="BodyText"/>
        <w:ind w:left="2160"/>
        <w:rPr>
          <w:rFonts w:cs="Arial"/>
          <w:b/>
          <w:sz w:val="20"/>
          <w:szCs w:val="20"/>
        </w:rPr>
      </w:pPr>
    </w:p>
    <w:p w14:paraId="11739526" w14:textId="6CF9859E" w:rsidR="00A00A99" w:rsidRPr="00ED25BD" w:rsidRDefault="00A00A99" w:rsidP="00A00A99">
      <w:pPr>
        <w:pStyle w:val="BodyText"/>
        <w:ind w:left="2160"/>
        <w:rPr>
          <w:rFonts w:cs="Arial"/>
          <w:b/>
          <w:sz w:val="20"/>
          <w:szCs w:val="20"/>
        </w:rPr>
      </w:pPr>
      <w:r w:rsidRPr="00ED25BD">
        <w:rPr>
          <w:rFonts w:cs="Arial"/>
          <w:b/>
          <w:sz w:val="20"/>
          <w:szCs w:val="20"/>
        </w:rPr>
        <w:t>Project</w:t>
      </w:r>
    </w:p>
    <w:tbl>
      <w:tblPr>
        <w:tblW w:w="0" w:type="auto"/>
        <w:tblInd w:w="710" w:type="dxa"/>
        <w:tblLayout w:type="fixed"/>
        <w:tblLook w:val="04A0" w:firstRow="1" w:lastRow="0" w:firstColumn="1" w:lastColumn="0" w:noHBand="0" w:noVBand="1"/>
      </w:tblPr>
      <w:tblGrid>
        <w:gridCol w:w="2092"/>
        <w:gridCol w:w="1489"/>
        <w:gridCol w:w="1865"/>
      </w:tblGrid>
      <w:tr w:rsidR="00A00A99" w:rsidRPr="00ED25BD" w14:paraId="19617430" w14:textId="77777777" w:rsidTr="00ED25BD">
        <w:trPr>
          <w:trHeight w:hRule="exact" w:val="428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1A2D9B6A" w14:textId="77777777" w:rsidR="00A00A99" w:rsidRPr="00ED25BD" w:rsidRDefault="00A00A99">
            <w:pPr>
              <w:pStyle w:val="BodyText"/>
              <w:snapToGrid w:val="0"/>
              <w:jc w:val="center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project_no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62AFE55B" w14:textId="77777777" w:rsidR="00A00A99" w:rsidRPr="00ED25BD" w:rsidRDefault="00A00A99">
            <w:pPr>
              <w:pStyle w:val="BodyText"/>
              <w:snapToGrid w:val="0"/>
              <w:jc w:val="center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project_nam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hideMark/>
          </w:tcPr>
          <w:p w14:paraId="10FEC893" w14:textId="77777777" w:rsidR="00A00A99" w:rsidRPr="00ED25BD" w:rsidRDefault="00A00A99">
            <w:pPr>
              <w:pStyle w:val="BodyText"/>
              <w:snapToGrid w:val="0"/>
              <w:jc w:val="center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Budget</w:t>
            </w:r>
          </w:p>
        </w:tc>
      </w:tr>
      <w:tr w:rsidR="00A00A99" w:rsidRPr="00ED25BD" w14:paraId="6760E5A0" w14:textId="77777777" w:rsidTr="00ED25BD">
        <w:trPr>
          <w:trHeight w:hRule="exact" w:val="428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AB32589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1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5B3D947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Apollo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FA350D5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20000</w:t>
            </w:r>
          </w:p>
        </w:tc>
      </w:tr>
      <w:tr w:rsidR="00A00A99" w:rsidRPr="00ED25BD" w14:paraId="315CC7A2" w14:textId="77777777" w:rsidTr="00ED25BD">
        <w:trPr>
          <w:trHeight w:hRule="exact" w:val="428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B561AD9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2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150A3A5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Gemini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DA295E2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95000</w:t>
            </w:r>
          </w:p>
        </w:tc>
      </w:tr>
      <w:tr w:rsidR="00A00A99" w:rsidRPr="00ED25BD" w14:paraId="3628B367" w14:textId="77777777" w:rsidTr="00ED25BD">
        <w:trPr>
          <w:trHeight w:hRule="exact" w:val="428"/>
        </w:trPr>
        <w:tc>
          <w:tcPr>
            <w:tcW w:w="2092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F637099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3</w:t>
            </w:r>
          </w:p>
        </w:tc>
        <w:tc>
          <w:tcPr>
            <w:tcW w:w="148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4E37E81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Mercury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1678DFA6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85600</w:t>
            </w:r>
          </w:p>
        </w:tc>
      </w:tr>
    </w:tbl>
    <w:p w14:paraId="527756ED" w14:textId="77777777" w:rsidR="00ED25BD" w:rsidRPr="00ED25BD" w:rsidRDefault="00A00A99" w:rsidP="00A00A99">
      <w:pPr>
        <w:pStyle w:val="BodyText"/>
        <w:ind w:left="720" w:firstLine="720"/>
        <w:rPr>
          <w:rFonts w:cs="Arial"/>
          <w:b/>
          <w:sz w:val="20"/>
          <w:szCs w:val="20"/>
        </w:rPr>
      </w:pPr>
      <w:r w:rsidRPr="00ED25BD">
        <w:rPr>
          <w:rFonts w:cs="Arial"/>
          <w:b/>
          <w:sz w:val="20"/>
          <w:szCs w:val="20"/>
        </w:rPr>
        <w:t xml:space="preserve">       </w:t>
      </w:r>
    </w:p>
    <w:p w14:paraId="474E9A23" w14:textId="77777777" w:rsidR="00A00A99" w:rsidRPr="00ED25BD" w:rsidRDefault="00A00A99" w:rsidP="00A00A99">
      <w:pPr>
        <w:pStyle w:val="BodyText"/>
        <w:ind w:left="720" w:firstLine="720"/>
        <w:rPr>
          <w:rFonts w:cs="Arial"/>
          <w:b/>
          <w:sz w:val="20"/>
          <w:szCs w:val="20"/>
        </w:rPr>
      </w:pPr>
      <w:r w:rsidRPr="00ED25BD">
        <w:rPr>
          <w:rFonts w:cs="Arial"/>
          <w:b/>
          <w:sz w:val="20"/>
          <w:szCs w:val="20"/>
        </w:rPr>
        <w:t xml:space="preserve"> Works_on</w:t>
      </w:r>
    </w:p>
    <w:tbl>
      <w:tblPr>
        <w:tblW w:w="0" w:type="auto"/>
        <w:tblInd w:w="-10" w:type="dxa"/>
        <w:tblLayout w:type="fixed"/>
        <w:tblLook w:val="04A0" w:firstRow="1" w:lastRow="0" w:firstColumn="1" w:lastColumn="0" w:noHBand="0" w:noVBand="1"/>
      </w:tblPr>
      <w:tblGrid>
        <w:gridCol w:w="1329"/>
        <w:gridCol w:w="1440"/>
        <w:gridCol w:w="1440"/>
        <w:gridCol w:w="1730"/>
      </w:tblGrid>
      <w:tr w:rsidR="00A00A99" w:rsidRPr="00ED25BD" w14:paraId="3F304C70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2D7C1AF7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emp_no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0D233EF0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project_no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shd w:val="clear" w:color="auto" w:fill="C0C0C0"/>
            <w:hideMark/>
          </w:tcPr>
          <w:p w14:paraId="1C32426C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Job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C0C0C0"/>
            <w:hideMark/>
          </w:tcPr>
          <w:p w14:paraId="4F2AFCC7" w14:textId="77777777" w:rsidR="00A00A99" w:rsidRPr="00ED25BD" w:rsidRDefault="00A00A99">
            <w:pPr>
              <w:pStyle w:val="BodyText"/>
              <w:snapToGrid w:val="0"/>
              <w:rPr>
                <w:rFonts w:cs="Arial"/>
                <w:b/>
                <w:sz w:val="20"/>
                <w:szCs w:val="20"/>
              </w:rPr>
            </w:pPr>
            <w:r w:rsidRPr="00ED25BD">
              <w:rPr>
                <w:rFonts w:cs="Arial"/>
                <w:b/>
                <w:sz w:val="20"/>
                <w:szCs w:val="20"/>
              </w:rPr>
              <w:t>enter_date</w:t>
            </w:r>
          </w:p>
        </w:tc>
      </w:tr>
      <w:tr w:rsidR="00A00A99" w:rsidRPr="00ED25BD" w14:paraId="3395B821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AF13EFA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010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5409D1F0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7C7CB37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Analyst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6CBCD74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7.10.1</w:t>
            </w:r>
          </w:p>
        </w:tc>
      </w:tr>
      <w:tr w:rsidR="00A00A99" w:rsidRPr="00ED25BD" w14:paraId="2E3DCF73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1C58D6D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010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2CF545B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6E40505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manager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34A1621D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9.1.1</w:t>
            </w:r>
          </w:p>
        </w:tc>
      </w:tr>
      <w:tr w:rsidR="00A00A99" w:rsidRPr="00ED25BD" w14:paraId="7049610B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144C2B3F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25348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923D9C4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F6611C9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Clerk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09C54735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8.2.15</w:t>
            </w:r>
          </w:p>
        </w:tc>
      </w:tr>
      <w:tr w:rsidR="00A00A99" w:rsidRPr="00ED25BD" w14:paraId="43CD1FDE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A1CC3F4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831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C964347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B9FDA41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NULL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7E84B2D2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8.6.1</w:t>
            </w:r>
          </w:p>
        </w:tc>
      </w:tr>
      <w:tr w:rsidR="00A00A99" w:rsidRPr="00ED25BD" w14:paraId="514245ED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F4C71F9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2934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2BD2DA2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E8C60F7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NULL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7A70B7A6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7.12.15</w:t>
            </w:r>
          </w:p>
        </w:tc>
      </w:tr>
      <w:tr w:rsidR="00A00A99" w:rsidRPr="00ED25BD" w14:paraId="777C8A73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6818137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258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61471F4D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088C4CA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Analyst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19F21782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8.10.15</w:t>
            </w:r>
          </w:p>
        </w:tc>
      </w:tr>
      <w:tr w:rsidR="00A00A99" w:rsidRPr="00ED25BD" w14:paraId="3A7BF2D8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FD85A44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lastRenderedPageBreak/>
              <w:t>903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A0BEE4C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6C19C5F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Manager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C98BC47" w14:textId="5100A4E2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</w:t>
            </w:r>
            <w:r w:rsidR="00584693">
              <w:rPr>
                <w:rFonts w:cs="Arial"/>
                <w:sz w:val="20"/>
                <w:szCs w:val="20"/>
              </w:rPr>
              <w:t>9</w:t>
            </w:r>
            <w:r w:rsidRPr="00ED25BD">
              <w:rPr>
                <w:rFonts w:cs="Arial"/>
                <w:sz w:val="20"/>
                <w:szCs w:val="20"/>
              </w:rPr>
              <w:t>8.4.15</w:t>
            </w:r>
          </w:p>
        </w:tc>
      </w:tr>
      <w:tr w:rsidR="00A00A99" w:rsidRPr="00ED25BD" w14:paraId="2A792E0B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0201678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2855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2A0AD6CE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CDF752C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NULL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239F1F1C" w14:textId="20C2509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</w:t>
            </w:r>
            <w:r w:rsidR="00584693">
              <w:rPr>
                <w:rFonts w:cs="Arial"/>
                <w:sz w:val="20"/>
                <w:szCs w:val="20"/>
              </w:rPr>
              <w:t>9</w:t>
            </w:r>
            <w:r w:rsidRPr="00ED25BD">
              <w:rPr>
                <w:rFonts w:cs="Arial"/>
                <w:sz w:val="20"/>
                <w:szCs w:val="20"/>
              </w:rPr>
              <w:t>8.8.1</w:t>
            </w:r>
          </w:p>
        </w:tc>
      </w:tr>
      <w:tr w:rsidR="00A00A99" w:rsidRPr="00ED25BD" w14:paraId="4CF74FF3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5E830AB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28559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79FCD57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2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08954572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Clerk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6195DACA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2.2.1</w:t>
            </w:r>
          </w:p>
        </w:tc>
      </w:tr>
      <w:tr w:rsidR="00A00A99" w:rsidRPr="00ED25BD" w14:paraId="1CEB9184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46C2EB94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903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3ED45F7D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3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  <w:hideMark/>
          </w:tcPr>
          <w:p w14:paraId="74600643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Clerk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nil"/>
              <w:right w:val="single" w:sz="4" w:space="0" w:color="000000"/>
            </w:tcBorders>
            <w:hideMark/>
          </w:tcPr>
          <w:p w14:paraId="22DD3FF6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7.11.15</w:t>
            </w:r>
          </w:p>
        </w:tc>
      </w:tr>
      <w:tr w:rsidR="00A00A99" w:rsidRPr="00ED25BD" w14:paraId="1F6852ED" w14:textId="77777777" w:rsidTr="00A00A99">
        <w:trPr>
          <w:trHeight w:hRule="exact" w:val="288"/>
        </w:trPr>
        <w:tc>
          <w:tcPr>
            <w:tcW w:w="13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43A43EE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29346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1A4CC62C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p1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0E5B4F1E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Clerk</w:t>
            </w:r>
          </w:p>
        </w:tc>
        <w:tc>
          <w:tcPr>
            <w:tcW w:w="17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F6F02A" w14:textId="77777777" w:rsidR="00A00A99" w:rsidRPr="00ED25BD" w:rsidRDefault="00A00A99">
            <w:pPr>
              <w:pStyle w:val="BodyText"/>
              <w:snapToGrid w:val="0"/>
              <w:rPr>
                <w:rFonts w:cs="Arial"/>
                <w:sz w:val="20"/>
                <w:szCs w:val="20"/>
              </w:rPr>
            </w:pPr>
            <w:r w:rsidRPr="00ED25BD">
              <w:rPr>
                <w:rFonts w:cs="Arial"/>
                <w:sz w:val="20"/>
                <w:szCs w:val="20"/>
              </w:rPr>
              <w:t>1998.1.4</w:t>
            </w:r>
          </w:p>
        </w:tc>
      </w:tr>
    </w:tbl>
    <w:p w14:paraId="00421582" w14:textId="77777777" w:rsidR="00A00A99" w:rsidRDefault="00A00A99" w:rsidP="00A00A99"/>
    <w:p w14:paraId="023FD3AD" w14:textId="77777777" w:rsidR="00A00A99" w:rsidRDefault="00A00A99" w:rsidP="00A00A99">
      <w:pPr>
        <w:pStyle w:val="BodyTextLevel2"/>
        <w:ind w:left="0"/>
        <w:rPr>
          <w:rFonts w:ascii="Arial" w:hAnsi="Arial" w:cs="Arial"/>
          <w:sz w:val="28"/>
          <w:szCs w:val="22"/>
          <w:u w:val="single"/>
        </w:rPr>
      </w:pPr>
      <w:r>
        <w:rPr>
          <w:rFonts w:ascii="Arial" w:hAnsi="Arial" w:cs="Arial"/>
          <w:sz w:val="28"/>
          <w:szCs w:val="22"/>
          <w:u w:val="single"/>
        </w:rPr>
        <w:t>Simple Queries</w:t>
      </w:r>
    </w:p>
    <w:p w14:paraId="65A85735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 xml:space="preserve">Get all row of the </w:t>
      </w:r>
      <w:r>
        <w:rPr>
          <w:rFonts w:ascii="Arial" w:hAnsi="Arial" w:cs="Arial"/>
          <w:b/>
          <w:sz w:val="28"/>
          <w:szCs w:val="22"/>
        </w:rPr>
        <w:t>works_on</w:t>
      </w:r>
      <w:r>
        <w:rPr>
          <w:rFonts w:ascii="Arial" w:hAnsi="Arial" w:cs="Arial"/>
          <w:sz w:val="28"/>
          <w:szCs w:val="22"/>
        </w:rPr>
        <w:t xml:space="preserve"> table.</w:t>
      </w:r>
    </w:p>
    <w:p w14:paraId="06267FC9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for all clerks</w:t>
      </w:r>
    </w:p>
    <w:p w14:paraId="0E00F905" w14:textId="77777777" w:rsidR="00F533D7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 w:rsidRPr="00F533D7">
        <w:rPr>
          <w:rFonts w:ascii="Arial" w:hAnsi="Arial" w:cs="Arial"/>
          <w:sz w:val="28"/>
          <w:szCs w:val="22"/>
        </w:rPr>
        <w:t xml:space="preserve">Get the employee numbers for employees working in project p2, and having employee numbers smaller than 10000. </w:t>
      </w:r>
    </w:p>
    <w:p w14:paraId="565DF4BB" w14:textId="77777777" w:rsidR="00A00A99" w:rsidRPr="00F533D7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 w:rsidRPr="00F533D7">
        <w:rPr>
          <w:rFonts w:ascii="Arial" w:hAnsi="Arial" w:cs="Arial"/>
          <w:sz w:val="28"/>
          <w:szCs w:val="22"/>
        </w:rPr>
        <w:t>Get the employee numbers for all employees who didn’t enter their project in 1998.</w:t>
      </w:r>
    </w:p>
    <w:p w14:paraId="6D828173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for all employees who have a  leading job( i.e., Analyst or Manager) in project p1</w:t>
      </w:r>
    </w:p>
    <w:p w14:paraId="42ACF89C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nter dates for all employess in project p2 whose jobs have not been determined yet.</w:t>
      </w:r>
    </w:p>
    <w:p w14:paraId="00CA5ECE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and last names of all employees whose first names contain two letter t’s.</w:t>
      </w:r>
    </w:p>
    <w:p w14:paraId="6EA3A80D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i/>
          <w:sz w:val="28"/>
          <w:szCs w:val="22"/>
        </w:rPr>
      </w:pPr>
      <w:r>
        <w:rPr>
          <w:rFonts w:ascii="Arial" w:hAnsi="Arial" w:cs="Arial"/>
          <w:sz w:val="28"/>
          <w:szCs w:val="22"/>
        </w:rPr>
        <w:t xml:space="preserve">Get the employee numbers and first names of all employees whose last names have a letter </w:t>
      </w:r>
      <w:r>
        <w:rPr>
          <w:rFonts w:ascii="Arial" w:hAnsi="Arial" w:cs="Arial"/>
          <w:i/>
          <w:sz w:val="28"/>
          <w:szCs w:val="22"/>
        </w:rPr>
        <w:t xml:space="preserve">o </w:t>
      </w:r>
      <w:r>
        <w:rPr>
          <w:rFonts w:ascii="Arial" w:hAnsi="Arial" w:cs="Arial"/>
          <w:sz w:val="28"/>
          <w:szCs w:val="22"/>
        </w:rPr>
        <w:t xml:space="preserve">or </w:t>
      </w:r>
      <w:r>
        <w:rPr>
          <w:rFonts w:ascii="Arial" w:hAnsi="Arial" w:cs="Arial"/>
          <w:i/>
          <w:sz w:val="28"/>
          <w:szCs w:val="22"/>
        </w:rPr>
        <w:t>a</w:t>
      </w:r>
      <w:r>
        <w:rPr>
          <w:rFonts w:ascii="Arial" w:hAnsi="Arial" w:cs="Arial"/>
          <w:sz w:val="28"/>
          <w:szCs w:val="22"/>
        </w:rPr>
        <w:t xml:space="preserve"> as the second character and end with the letters </w:t>
      </w:r>
      <w:r>
        <w:rPr>
          <w:rFonts w:ascii="Arial" w:hAnsi="Arial" w:cs="Arial"/>
          <w:i/>
          <w:sz w:val="28"/>
          <w:szCs w:val="22"/>
        </w:rPr>
        <w:t>es.</w:t>
      </w:r>
    </w:p>
    <w:p w14:paraId="1772E2CD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employee numbers of all employees whose departments are located in Seattle.</w:t>
      </w:r>
    </w:p>
    <w:p w14:paraId="2D739D07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Find the last and first names of all employess who entered their projects on 04.01.1998</w:t>
      </w:r>
    </w:p>
    <w:p w14:paraId="475BE51E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roup all departments using their locations.</w:t>
      </w:r>
    </w:p>
    <w:p w14:paraId="2B7185FE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Find the biggest employee number.</w:t>
      </w:r>
    </w:p>
    <w:p w14:paraId="3D2E2FCC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Get the jobs that are done by more than two employees.</w:t>
      </w:r>
    </w:p>
    <w:p w14:paraId="2FEC8CBD" w14:textId="77777777" w:rsidR="00A00A99" w:rsidRDefault="00A00A99" w:rsidP="00A00A99">
      <w:pPr>
        <w:pStyle w:val="BodyTextLevel2"/>
        <w:numPr>
          <w:ilvl w:val="0"/>
          <w:numId w:val="2"/>
        </w:numPr>
        <w:spacing w:before="0" w:after="0" w:line="360" w:lineRule="auto"/>
        <w:rPr>
          <w:rFonts w:ascii="Arial" w:hAnsi="Arial" w:cs="Arial"/>
          <w:sz w:val="28"/>
          <w:szCs w:val="22"/>
        </w:rPr>
      </w:pPr>
      <w:r>
        <w:rPr>
          <w:rFonts w:ascii="Arial" w:hAnsi="Arial" w:cs="Arial"/>
          <w:sz w:val="28"/>
          <w:szCs w:val="22"/>
        </w:rPr>
        <w:t>Find the employee numbers of all employees who are clerks or work for department d3.</w:t>
      </w:r>
    </w:p>
    <w:p w14:paraId="20DFEA28" w14:textId="77777777" w:rsidR="0024695B" w:rsidRDefault="0024695B"/>
    <w:sectPr w:rsidR="002469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 w16cid:durableId="399062988">
    <w:abstractNumId w:val="0"/>
    <w:lvlOverride w:ilvl="0">
      <w:startOverride w:val="1"/>
    </w:lvlOverride>
  </w:num>
  <w:num w:numId="2" w16cid:durableId="114983041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NTQBkibmJhYGxko6SsGpxcWZ+XkgBUa1AF66fLMsAAAA"/>
  </w:docVars>
  <w:rsids>
    <w:rsidRoot w:val="00FC2D73"/>
    <w:rsid w:val="00235949"/>
    <w:rsid w:val="0024695B"/>
    <w:rsid w:val="00584693"/>
    <w:rsid w:val="00714F11"/>
    <w:rsid w:val="00774350"/>
    <w:rsid w:val="009958EB"/>
    <w:rsid w:val="00A00A99"/>
    <w:rsid w:val="00B375C2"/>
    <w:rsid w:val="00CF2A57"/>
    <w:rsid w:val="00D6589E"/>
    <w:rsid w:val="00ED25BD"/>
    <w:rsid w:val="00F533D7"/>
    <w:rsid w:val="00FC2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C67D0"/>
  <w15:docId w15:val="{21564178-ED29-43F9-AE7A-7C2A4B6F6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A99"/>
    <w:pPr>
      <w:widowControl w:val="0"/>
      <w:suppressAutoHyphens/>
      <w:spacing w:after="0" w:line="240" w:lineRule="auto"/>
    </w:pPr>
    <w:rPr>
      <w:rFonts w:ascii="Times New Roman" w:eastAsia="Lucida Sans Unicode" w:hAnsi="Times New Roman" w:cs="Times New Roman"/>
      <w:kern w:val="2"/>
      <w:sz w:val="24"/>
      <w:szCs w:val="24"/>
      <w:lang w:val="en-US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A00A99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00A99"/>
    <w:rPr>
      <w:rFonts w:ascii="Times New Roman" w:eastAsia="Lucida Sans Unicode" w:hAnsi="Times New Roman" w:cs="Times New Roman"/>
      <w:kern w:val="2"/>
      <w:sz w:val="24"/>
      <w:szCs w:val="24"/>
      <w:lang w:val="en-US" w:eastAsia="en-IN"/>
    </w:rPr>
  </w:style>
  <w:style w:type="paragraph" w:customStyle="1" w:styleId="BodyTextLevel2">
    <w:name w:val="Body Text Level 2"/>
    <w:basedOn w:val="BodyText"/>
    <w:rsid w:val="00A00A99"/>
    <w:pPr>
      <w:spacing w:before="120"/>
      <w:ind w:left="1080"/>
    </w:pPr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41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11</cp:revision>
  <dcterms:created xsi:type="dcterms:W3CDTF">2018-01-10T14:19:00Z</dcterms:created>
  <dcterms:modified xsi:type="dcterms:W3CDTF">2023-09-26T11:27:00Z</dcterms:modified>
</cp:coreProperties>
</file>